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bookmarkStart w:id="23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8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29"/>
        <w:gridCol w:w="1380"/>
        <w:gridCol w:w="3980"/>
        <w:gridCol w:w="62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0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1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2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754"/>
        <w:gridCol w:w="628"/>
        <w:gridCol w:w="502"/>
        <w:gridCol w:w="502"/>
        <w:gridCol w:w="754"/>
        <w:gridCol w:w="502"/>
        <w:gridCol w:w="502"/>
        <w:gridCol w:w="628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4" Target="/api/v0/#/operations/list_service_providing_group" TargetMode="External" /><Relationship Type="http://schemas.openxmlformats.org/officeDocument/2006/relationships/hyperlink" Id="rId27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4" Target="/api/v0/#/operations/list_service_providing_group" TargetMode="External" /><Relationship Type="http://schemas.openxmlformats.org/officeDocument/2006/relationships/hyperlink" Id="rId27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8:12:06Z</dcterms:created>
  <dcterms:modified xsi:type="dcterms:W3CDTF">2025-06-06T08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